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EB5DD5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3</w:t>
      </w:r>
      <w:r w:rsidR="000513AB">
        <w:rPr>
          <w:rFonts w:ascii="Times New Roman" w:hAnsi="Times New Roman"/>
          <w:b/>
          <w:sz w:val="24"/>
          <w:szCs w:val="20"/>
        </w:rPr>
        <w:t>:30</w:t>
      </w:r>
      <w:r>
        <w:rPr>
          <w:rFonts w:ascii="Times New Roman" w:hAnsi="Times New Roman"/>
          <w:b/>
          <w:sz w:val="24"/>
          <w:szCs w:val="20"/>
        </w:rPr>
        <w:t>-4:00 p</w:t>
      </w:r>
      <w:r w:rsidR="001928CA">
        <w:rPr>
          <w:rFonts w:ascii="Times New Roman" w:hAnsi="Times New Roman"/>
          <w:b/>
          <w:sz w:val="24"/>
          <w:szCs w:val="20"/>
        </w:rPr>
        <w:t>m</w:t>
      </w:r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 w:rsidR="000513AB">
        <w:rPr>
          <w:rFonts w:ascii="Times New Roman" w:hAnsi="Times New Roman"/>
          <w:b/>
          <w:sz w:val="24"/>
          <w:szCs w:val="20"/>
        </w:rPr>
        <w:t>PH 350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0513AB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Wednesday, September 4</w:t>
      </w:r>
      <w:r w:rsidR="001928CA">
        <w:rPr>
          <w:rFonts w:ascii="Times New Roman" w:hAnsi="Times New Roman"/>
          <w:b/>
          <w:sz w:val="24"/>
          <w:szCs w:val="20"/>
        </w:rPr>
        <w:t>, 2019</w:t>
      </w:r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1D2CE0" w:rsidRPr="00E67705" w:rsidRDefault="001E65C4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>Daniel Botz, Jasmin Dauner</w:t>
      </w:r>
      <w:r w:rsidR="001D2CE0">
        <w:rPr>
          <w:rFonts w:ascii="Times New Roman" w:hAnsi="Times New Roman"/>
          <w:i/>
          <w:szCs w:val="20"/>
        </w:rPr>
        <w:t xml:space="preserve">, Mike Hermann (ex officio), Damon Kraft (Chair), Melanie Overton (ex officio), Esteban Paredes (ex officio), Carl Rowles, </w:t>
      </w:r>
      <w:r>
        <w:rPr>
          <w:rFonts w:ascii="Times New Roman" w:hAnsi="Times New Roman"/>
          <w:i/>
          <w:szCs w:val="20"/>
        </w:rPr>
        <w:t>Mike Russell</w:t>
      </w:r>
      <w:r w:rsidR="001D2CE0">
        <w:rPr>
          <w:rFonts w:ascii="Times New Roman" w:hAnsi="Times New Roman"/>
          <w:i/>
          <w:szCs w:val="20"/>
        </w:rPr>
        <w:t xml:space="preserve">, </w:t>
      </w:r>
      <w:r w:rsidR="006E663C">
        <w:rPr>
          <w:rFonts w:ascii="Times New Roman" w:hAnsi="Times New Roman"/>
          <w:i/>
          <w:szCs w:val="20"/>
        </w:rPr>
        <w:t xml:space="preserve">James Townsend, </w:t>
      </w:r>
      <w:r w:rsidR="001D2CE0">
        <w:rPr>
          <w:rFonts w:ascii="Times New Roman" w:hAnsi="Times New Roman"/>
          <w:i/>
          <w:szCs w:val="20"/>
        </w:rPr>
        <w:t>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0513AB">
        <w:rPr>
          <w:b w:val="0"/>
          <w:sz w:val="20"/>
        </w:rPr>
        <w:t>8/29</w:t>
      </w:r>
      <w:r w:rsidR="00CB2F13">
        <w:rPr>
          <w:b w:val="0"/>
          <w:sz w:val="20"/>
        </w:rPr>
        <w:t>/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</w:r>
      <w:r w:rsidR="000513AB">
        <w:rPr>
          <w:b/>
        </w:rPr>
        <w:t>Old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EB5DD5">
        <w:rPr>
          <w:sz w:val="20"/>
          <w:szCs w:val="20"/>
        </w:rPr>
        <w:t>Transfer Minimum GPA Requirement</w:t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1D2CE0" w:rsidRPr="00E67705" w:rsidRDefault="001D2CE0" w:rsidP="001D2CE0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  <w:t>Oth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I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1D2CE0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</w:t>
      </w:r>
      <w:r w:rsidR="00FA00C0">
        <w:rPr>
          <w:b/>
          <w:sz w:val="28"/>
        </w:rPr>
        <w:t>9/26</w:t>
      </w:r>
      <w:r w:rsidR="003F4176">
        <w:rPr>
          <w:b/>
          <w:sz w:val="28"/>
        </w:rPr>
        <w:t>/19</w:t>
      </w:r>
      <w:bookmarkStart w:id="0" w:name="_GoBack"/>
      <w:bookmarkEnd w:id="0"/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MqwFAJuklawtAAAA"/>
  </w:docVars>
  <w:rsids>
    <w:rsidRoot w:val="001D2CE0"/>
    <w:rsid w:val="00015954"/>
    <w:rsid w:val="000513AB"/>
    <w:rsid w:val="00077FC9"/>
    <w:rsid w:val="00097B8C"/>
    <w:rsid w:val="000B098E"/>
    <w:rsid w:val="000D0FA3"/>
    <w:rsid w:val="000E6774"/>
    <w:rsid w:val="001148B2"/>
    <w:rsid w:val="001928CA"/>
    <w:rsid w:val="001D2CE0"/>
    <w:rsid w:val="001E65C4"/>
    <w:rsid w:val="001F667D"/>
    <w:rsid w:val="003065CB"/>
    <w:rsid w:val="00332354"/>
    <w:rsid w:val="003F4176"/>
    <w:rsid w:val="00510D2D"/>
    <w:rsid w:val="006E663C"/>
    <w:rsid w:val="0078346A"/>
    <w:rsid w:val="008E1A56"/>
    <w:rsid w:val="00B2362F"/>
    <w:rsid w:val="00BA07A5"/>
    <w:rsid w:val="00CB2F13"/>
    <w:rsid w:val="00DA4DB4"/>
    <w:rsid w:val="00E249F4"/>
    <w:rsid w:val="00E36A42"/>
    <w:rsid w:val="00EB5DD5"/>
    <w:rsid w:val="00EE7255"/>
    <w:rsid w:val="00FA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3</cp:revision>
  <dcterms:created xsi:type="dcterms:W3CDTF">2019-08-30T20:07:00Z</dcterms:created>
  <dcterms:modified xsi:type="dcterms:W3CDTF">2019-08-30T20:08:00Z</dcterms:modified>
</cp:coreProperties>
</file>